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BF959" w14:textId="77777777" w:rsidR="00652725" w:rsidRPr="003A70CD" w:rsidRDefault="00652725">
      <w:pPr>
        <w:rPr>
          <w:rFonts w:ascii="Poppins" w:eastAsia="Calibri" w:hAnsi="Poppins" w:cs="Poppins"/>
          <w:b/>
          <w:bCs/>
          <w:sz w:val="20"/>
          <w:szCs w:val="20"/>
        </w:rPr>
      </w:pPr>
    </w:p>
    <w:p w14:paraId="2A4050F0" w14:textId="2A6891B0" w:rsidR="003B04AC" w:rsidRPr="003A70CD" w:rsidRDefault="00505C29" w:rsidP="003A70CD">
      <w:pPr>
        <w:jc w:val="center"/>
        <w:rPr>
          <w:rFonts w:ascii="Poppins" w:eastAsia="Calibri" w:hAnsi="Poppins" w:cs="Poppins"/>
          <w:b/>
          <w:bCs/>
          <w:sz w:val="40"/>
          <w:szCs w:val="40"/>
        </w:rPr>
      </w:pPr>
      <w:r>
        <w:rPr>
          <w:rFonts w:ascii="Poppins" w:eastAsia="Calibri" w:hAnsi="Poppins" w:cs="Poppins"/>
          <w:b/>
          <w:bCs/>
          <w:sz w:val="40"/>
          <w:szCs w:val="40"/>
        </w:rPr>
        <w:t xml:space="preserve">eBike Grant Fund </w:t>
      </w:r>
      <w:r w:rsidR="00591FD8">
        <w:rPr>
          <w:rFonts w:ascii="Poppins" w:eastAsia="Calibri" w:hAnsi="Poppins" w:cs="Poppins"/>
          <w:b/>
          <w:bCs/>
          <w:sz w:val="40"/>
          <w:szCs w:val="40"/>
        </w:rPr>
        <w:t>202</w:t>
      </w:r>
      <w:r w:rsidR="00244F8D">
        <w:rPr>
          <w:rFonts w:ascii="Poppins" w:eastAsia="Calibri" w:hAnsi="Poppins" w:cs="Poppins"/>
          <w:b/>
          <w:bCs/>
          <w:sz w:val="40"/>
          <w:szCs w:val="40"/>
        </w:rPr>
        <w:t>2/23</w:t>
      </w:r>
      <w:r>
        <w:rPr>
          <w:rFonts w:ascii="Poppins" w:eastAsia="Calibri" w:hAnsi="Poppins" w:cs="Poppins"/>
          <w:b/>
          <w:bCs/>
          <w:sz w:val="40"/>
          <w:szCs w:val="40"/>
        </w:rPr>
        <w:br/>
      </w:r>
      <w:r w:rsidR="00EE0DD6">
        <w:rPr>
          <w:rFonts w:ascii="Poppins" w:eastAsia="Calibri" w:hAnsi="Poppins" w:cs="Poppins"/>
          <w:b/>
          <w:bCs/>
          <w:sz w:val="40"/>
          <w:szCs w:val="40"/>
        </w:rPr>
        <w:t>S</w:t>
      </w:r>
      <w:r>
        <w:rPr>
          <w:rFonts w:ascii="Poppins" w:eastAsia="Calibri" w:hAnsi="Poppins" w:cs="Poppins"/>
          <w:b/>
          <w:bCs/>
          <w:sz w:val="40"/>
          <w:szCs w:val="40"/>
        </w:rPr>
        <w:t>uccessful applicants</w:t>
      </w:r>
    </w:p>
    <w:p w14:paraId="7610541B" w14:textId="77777777" w:rsidR="00EE0DD6" w:rsidRDefault="00EE0DD6" w:rsidP="00505C29">
      <w:pPr>
        <w:rPr>
          <w:rFonts w:ascii="Poppins" w:hAnsi="Poppins" w:cs="Poppins"/>
          <w:sz w:val="20"/>
          <w:szCs w:val="20"/>
        </w:rPr>
      </w:pPr>
    </w:p>
    <w:p w14:paraId="26AD7B20" w14:textId="08A9D300" w:rsidR="00505C29" w:rsidRDefault="00505C29" w:rsidP="00505C29">
      <w:p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The eBike Grant Fund </w:t>
      </w:r>
      <w:r w:rsidR="00591FD8">
        <w:rPr>
          <w:rFonts w:ascii="Poppins" w:hAnsi="Poppins" w:cs="Poppins"/>
          <w:sz w:val="20"/>
          <w:szCs w:val="20"/>
        </w:rPr>
        <w:t>202</w:t>
      </w:r>
      <w:r w:rsidR="00244F8D">
        <w:rPr>
          <w:rFonts w:ascii="Poppins" w:hAnsi="Poppins" w:cs="Poppins"/>
          <w:sz w:val="20"/>
          <w:szCs w:val="20"/>
        </w:rPr>
        <w:t>2/23</w:t>
      </w:r>
      <w:r>
        <w:rPr>
          <w:rFonts w:ascii="Poppins" w:hAnsi="Poppins" w:cs="Poppins"/>
          <w:sz w:val="20"/>
          <w:szCs w:val="20"/>
        </w:rPr>
        <w:t>, funded by Transport Scotland and administered by Energy Saving Trust, closed for applications at the end o</w:t>
      </w:r>
      <w:r w:rsidR="00844D5A">
        <w:rPr>
          <w:rFonts w:ascii="Poppins" w:hAnsi="Poppins" w:cs="Poppins"/>
          <w:sz w:val="20"/>
          <w:szCs w:val="20"/>
        </w:rPr>
        <w:t>f</w:t>
      </w:r>
      <w:r>
        <w:rPr>
          <w:rFonts w:ascii="Poppins" w:hAnsi="Poppins" w:cs="Poppins"/>
          <w:sz w:val="20"/>
          <w:szCs w:val="20"/>
        </w:rPr>
        <w:t xml:space="preserve"> 202</w:t>
      </w:r>
      <w:r w:rsidR="00244F8D">
        <w:rPr>
          <w:rFonts w:ascii="Poppins" w:hAnsi="Poppins" w:cs="Poppins"/>
          <w:sz w:val="20"/>
          <w:szCs w:val="20"/>
        </w:rPr>
        <w:t>2</w:t>
      </w:r>
      <w:r>
        <w:rPr>
          <w:rFonts w:ascii="Poppins" w:hAnsi="Poppins" w:cs="Poppins"/>
          <w:sz w:val="20"/>
          <w:szCs w:val="20"/>
        </w:rPr>
        <w:t xml:space="preserve">. </w:t>
      </w:r>
    </w:p>
    <w:p w14:paraId="4D33F74C" w14:textId="7E7C2379" w:rsidR="00FA228D" w:rsidRPr="00EE0DD6" w:rsidRDefault="00505C29" w:rsidP="00C50146">
      <w:pPr>
        <w:rPr>
          <w:rFonts w:ascii="Poppins" w:eastAsia="MS Mincho" w:hAnsi="Poppins" w:cs="Poppins"/>
          <w:b/>
          <w:bCs/>
          <w:color w:val="000000"/>
          <w:sz w:val="20"/>
          <w:szCs w:val="20"/>
          <w:lang w:eastAsia="ja-JP"/>
        </w:rPr>
      </w:pPr>
      <w:r w:rsidRPr="00EE0DD6">
        <w:rPr>
          <w:rFonts w:ascii="Poppins" w:hAnsi="Poppins" w:cs="Poppins"/>
          <w:b/>
          <w:bCs/>
          <w:sz w:val="20"/>
          <w:szCs w:val="20"/>
        </w:rPr>
        <w:t xml:space="preserve">Here are the successful applicants: </w:t>
      </w:r>
    </w:p>
    <w:p w14:paraId="0FC29263" w14:textId="087DC2B2" w:rsidR="00643021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Biosphere Bikes: £19,842.16 – 8 ebikes</w:t>
      </w:r>
    </w:p>
    <w:p w14:paraId="5BA2EDD8" w14:textId="6768BA16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Glasgow School of Art: £12,500.00 – 12 ebikes</w:t>
      </w:r>
    </w:p>
    <w:p w14:paraId="37B7C791" w14:textId="1B3FFB18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proofErr w:type="spellStart"/>
      <w:r>
        <w:rPr>
          <w:rFonts w:ascii="Poppins" w:hAnsi="Poppins" w:cs="Poppins"/>
          <w:sz w:val="20"/>
          <w:szCs w:val="20"/>
        </w:rPr>
        <w:t>Leverndale</w:t>
      </w:r>
      <w:proofErr w:type="spellEnd"/>
      <w:r>
        <w:rPr>
          <w:rFonts w:ascii="Poppins" w:hAnsi="Poppins" w:cs="Poppins"/>
          <w:sz w:val="20"/>
          <w:szCs w:val="20"/>
        </w:rPr>
        <w:t xml:space="preserve"> Hospital: £12,180.00 – 1 </w:t>
      </w:r>
      <w:proofErr w:type="spellStart"/>
      <w:r>
        <w:rPr>
          <w:rFonts w:ascii="Poppins" w:hAnsi="Poppins" w:cs="Poppins"/>
          <w:sz w:val="20"/>
          <w:szCs w:val="20"/>
        </w:rPr>
        <w:t>eTandem</w:t>
      </w:r>
      <w:proofErr w:type="spellEnd"/>
      <w:r>
        <w:rPr>
          <w:rFonts w:ascii="Poppins" w:hAnsi="Poppins" w:cs="Poppins"/>
          <w:sz w:val="20"/>
          <w:szCs w:val="20"/>
        </w:rPr>
        <w:t xml:space="preserve"> bike</w:t>
      </w:r>
    </w:p>
    <w:p w14:paraId="00907A00" w14:textId="0DCCCF34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Blantyre soccer Academy: £13,576.00 – 4 ebikes and 1 wheelchair bike</w:t>
      </w:r>
    </w:p>
    <w:p w14:paraId="3E407EBB" w14:textId="3FA78E5A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Radio City Association: £19,976.00 – 10 ebikes</w:t>
      </w:r>
    </w:p>
    <w:p w14:paraId="1A0CF00F" w14:textId="737F182A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Clackmannanshire CAB: £11,753.19 – 4 ebikes</w:t>
      </w:r>
    </w:p>
    <w:p w14:paraId="6DCEEA82" w14:textId="054BC481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Camphill School Aberdeen: £15,767.52 – 8 ebikes</w:t>
      </w:r>
    </w:p>
    <w:p w14:paraId="085378BE" w14:textId="469DEA96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Volunteering Hebrides: £11,352.00 – 1 </w:t>
      </w:r>
      <w:proofErr w:type="spellStart"/>
      <w:r>
        <w:rPr>
          <w:rFonts w:ascii="Poppins" w:hAnsi="Poppins" w:cs="Poppins"/>
          <w:sz w:val="20"/>
          <w:szCs w:val="20"/>
        </w:rPr>
        <w:t>etandem</w:t>
      </w:r>
      <w:proofErr w:type="spellEnd"/>
    </w:p>
    <w:p w14:paraId="333D4E04" w14:textId="13FB50B2" w:rsidR="00244F8D" w:rsidRDefault="00244F8D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proofErr w:type="spellStart"/>
      <w:r>
        <w:rPr>
          <w:rFonts w:ascii="Poppins" w:hAnsi="Poppins" w:cs="Poppins"/>
          <w:sz w:val="20"/>
          <w:szCs w:val="20"/>
        </w:rPr>
        <w:t>Cyclestation</w:t>
      </w:r>
      <w:proofErr w:type="spellEnd"/>
      <w:r>
        <w:rPr>
          <w:rFonts w:ascii="Poppins" w:hAnsi="Poppins" w:cs="Poppins"/>
          <w:sz w:val="20"/>
          <w:szCs w:val="20"/>
        </w:rPr>
        <w:t xml:space="preserve">: </w:t>
      </w:r>
      <w:r w:rsidR="001B5338">
        <w:rPr>
          <w:rFonts w:ascii="Poppins" w:hAnsi="Poppins" w:cs="Poppins"/>
          <w:sz w:val="20"/>
          <w:szCs w:val="20"/>
        </w:rPr>
        <w:t>£15,675.71 – 8 ebikes</w:t>
      </w:r>
    </w:p>
    <w:p w14:paraId="2B5387D2" w14:textId="076911CC" w:rsidR="001B5338" w:rsidRDefault="001B5338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Include Me 2 Club: £24,655.52 – 8 ebikes, 2 ecargo bikes and 1 rickshaw </w:t>
      </w:r>
      <w:proofErr w:type="gramStart"/>
      <w:r>
        <w:rPr>
          <w:rFonts w:ascii="Poppins" w:hAnsi="Poppins" w:cs="Poppins"/>
          <w:sz w:val="20"/>
          <w:szCs w:val="20"/>
        </w:rPr>
        <w:t>bike</w:t>
      </w:r>
      <w:proofErr w:type="gramEnd"/>
    </w:p>
    <w:p w14:paraId="64DC85B1" w14:textId="0E836C58" w:rsidR="001B5338" w:rsidRDefault="001B5338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Point and </w:t>
      </w:r>
      <w:proofErr w:type="spellStart"/>
      <w:r>
        <w:rPr>
          <w:rFonts w:ascii="Poppins" w:hAnsi="Poppins" w:cs="Poppins"/>
          <w:sz w:val="20"/>
          <w:szCs w:val="20"/>
        </w:rPr>
        <w:t>Sandwick</w:t>
      </w:r>
      <w:proofErr w:type="spellEnd"/>
      <w:r>
        <w:rPr>
          <w:rFonts w:ascii="Poppins" w:hAnsi="Poppins" w:cs="Poppins"/>
          <w:sz w:val="20"/>
          <w:szCs w:val="20"/>
        </w:rPr>
        <w:t xml:space="preserve"> Coastal Community Path: £18,750.00 - 5 ebikes and 2 ecargo </w:t>
      </w:r>
      <w:proofErr w:type="gramStart"/>
      <w:r>
        <w:rPr>
          <w:rFonts w:ascii="Poppins" w:hAnsi="Poppins" w:cs="Poppins"/>
          <w:sz w:val="20"/>
          <w:szCs w:val="20"/>
        </w:rPr>
        <w:t>bikes</w:t>
      </w:r>
      <w:proofErr w:type="gramEnd"/>
    </w:p>
    <w:p w14:paraId="204510F0" w14:textId="6B45E508" w:rsidR="001B5338" w:rsidRDefault="001B5338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SW20: £4,937.00 – 1 ecargo bike</w:t>
      </w:r>
    </w:p>
    <w:p w14:paraId="73704649" w14:textId="6D4EDDEA" w:rsidR="001B5338" w:rsidRPr="003F7AF6" w:rsidRDefault="001B5338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proofErr w:type="spellStart"/>
      <w:r w:rsidRPr="003F7AF6">
        <w:rPr>
          <w:rFonts w:ascii="Poppins" w:hAnsi="Poppins" w:cs="Poppins"/>
          <w:sz w:val="20"/>
          <w:szCs w:val="20"/>
        </w:rPr>
        <w:t>Recyke</w:t>
      </w:r>
      <w:proofErr w:type="spellEnd"/>
      <w:r w:rsidRPr="003F7AF6">
        <w:rPr>
          <w:rFonts w:ascii="Poppins" w:hAnsi="Poppins" w:cs="Poppins"/>
          <w:sz w:val="20"/>
          <w:szCs w:val="20"/>
        </w:rPr>
        <w:t xml:space="preserve">-a-bike: £25,000.00 – </w:t>
      </w:r>
      <w:r w:rsidR="004050E0" w:rsidRPr="003F7AF6">
        <w:rPr>
          <w:rFonts w:ascii="Poppins" w:hAnsi="Poppins" w:cs="Poppins"/>
          <w:sz w:val="20"/>
          <w:szCs w:val="20"/>
        </w:rPr>
        <w:t>4 ebikes, 1 ecargo bike and 3 etrikes</w:t>
      </w:r>
    </w:p>
    <w:p w14:paraId="05A4539F" w14:textId="4EDBFE5C" w:rsidR="004050E0" w:rsidRDefault="004050E0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NHS Greater Glasgow and Clyde: £18,639.94 – 3 ebikes and 2</w:t>
      </w:r>
      <w:r w:rsidR="00AE4C40">
        <w:rPr>
          <w:rFonts w:ascii="Poppins" w:hAnsi="Poppins" w:cs="Poppins"/>
          <w:sz w:val="20"/>
          <w:szCs w:val="20"/>
        </w:rPr>
        <w:t xml:space="preserve"> etrikes</w:t>
      </w:r>
    </w:p>
    <w:p w14:paraId="68B9E044" w14:textId="0048742A" w:rsidR="00AE4C40" w:rsidRDefault="00AE4C40" w:rsidP="00782902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Edinburgh Palette: £19,347.00 – 8 ebikes</w:t>
      </w:r>
    </w:p>
    <w:p w14:paraId="47290359" w14:textId="5B7E3823" w:rsidR="00643021" w:rsidRDefault="00AE4C40" w:rsidP="00643021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orty Community Energy: £16,314.15 – 2 ecargo bikes</w:t>
      </w:r>
    </w:p>
    <w:p w14:paraId="143C7859" w14:textId="5159EC40" w:rsidR="00AE4C40" w:rsidRDefault="00AE4C40" w:rsidP="00643021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Mount Vernon Community Hall: £23,319.90 – 10 ebikes</w:t>
      </w:r>
    </w:p>
    <w:p w14:paraId="01C9351C" w14:textId="4A9CD104" w:rsidR="00AE4C40" w:rsidRDefault="00AE4C40" w:rsidP="00643021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Shapinsay Development Trust: £19,440.00 – 10 ebikes</w:t>
      </w:r>
    </w:p>
    <w:p w14:paraId="7D0B5B45" w14:textId="469E2E9C" w:rsidR="00AE4C40" w:rsidRDefault="00AE4C40" w:rsidP="00643021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Cargo Bike Movement: £24,973.65 – 6 ecargo bikes</w:t>
      </w:r>
    </w:p>
    <w:p w14:paraId="3D6EDEAE" w14:textId="4B0DA55C" w:rsidR="00AE4C40" w:rsidRDefault="00AE4C40" w:rsidP="00643021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Queen’s Cross Housing Association: £2,912.80 – 2 ebikes</w:t>
      </w:r>
    </w:p>
    <w:p w14:paraId="658D89B2" w14:textId="1BE2C886" w:rsidR="00AE4C40" w:rsidRDefault="00AE4C40" w:rsidP="00643021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Stow Community Hub: £11,713.00 – 4 ebikes</w:t>
      </w:r>
    </w:p>
    <w:p w14:paraId="66337CF7" w14:textId="3D5101CD" w:rsidR="00AE4C40" w:rsidRDefault="00AE4C40" w:rsidP="00643021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Kingdom Housing Association: £11,243.34 – 6 ebikes</w:t>
      </w:r>
    </w:p>
    <w:p w14:paraId="7DB286EE" w14:textId="4D386800" w:rsidR="00AE4C40" w:rsidRDefault="00AE4C4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olice Treatment Centres: £18,747.75 – 7 ebikes and 1 ecargo bike</w:t>
      </w:r>
    </w:p>
    <w:p w14:paraId="07FAB34D" w14:textId="0E71517E" w:rsidR="00AE4C40" w:rsidRDefault="00AE4C4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Brechin Buccaneers: £18,833.90 – 6 ebikes and 2 ecargo bikes</w:t>
      </w:r>
    </w:p>
    <w:p w14:paraId="2C4FF80F" w14:textId="4041B7B6" w:rsidR="00AE4C40" w:rsidRDefault="00AE4C4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Transition University of St Andrews: £91,200.00 – 35 ebikes</w:t>
      </w:r>
    </w:p>
    <w:p w14:paraId="34318514" w14:textId="279904AC" w:rsidR="00AE4C40" w:rsidRDefault="00AE4C4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Healthy Valleys: £108,595.03 – 30 ebikes, 5 ecargo bikes 2 trikes and 1 hand trike</w:t>
      </w:r>
    </w:p>
    <w:p w14:paraId="3454FE38" w14:textId="086BF235" w:rsidR="00AE4C40" w:rsidRDefault="00AE4C4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Glasgow City Council: £110,000.00 </w:t>
      </w:r>
      <w:r w:rsidR="002F3310">
        <w:rPr>
          <w:rFonts w:ascii="Poppins" w:hAnsi="Poppins" w:cs="Poppins"/>
          <w:sz w:val="20"/>
          <w:szCs w:val="20"/>
        </w:rPr>
        <w:t>–</w:t>
      </w:r>
      <w:r>
        <w:rPr>
          <w:rFonts w:ascii="Poppins" w:hAnsi="Poppins" w:cs="Poppins"/>
          <w:sz w:val="20"/>
          <w:szCs w:val="20"/>
        </w:rPr>
        <w:t xml:space="preserve"> </w:t>
      </w:r>
      <w:r w:rsidR="002F3310">
        <w:rPr>
          <w:rFonts w:ascii="Poppins" w:hAnsi="Poppins" w:cs="Poppins"/>
          <w:sz w:val="20"/>
          <w:szCs w:val="20"/>
        </w:rPr>
        <w:t>27 ebikes</w:t>
      </w:r>
    </w:p>
    <w:p w14:paraId="303799F8" w14:textId="27D591FD" w:rsidR="002F3310" w:rsidRDefault="002F331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Act Now: £6,198.00 – 2 ebikes</w:t>
      </w:r>
    </w:p>
    <w:p w14:paraId="474E55C6" w14:textId="0D8E81A4" w:rsidR="002F3310" w:rsidRDefault="002F331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lastRenderedPageBreak/>
        <w:t>Galashiels Men’s Shed: £11,022.00</w:t>
      </w:r>
      <w:r w:rsidR="003F7AF6">
        <w:rPr>
          <w:rFonts w:ascii="Poppins" w:hAnsi="Poppins" w:cs="Poppins"/>
          <w:sz w:val="20"/>
          <w:szCs w:val="20"/>
        </w:rPr>
        <w:t xml:space="preserve"> – 4 </w:t>
      </w:r>
      <w:proofErr w:type="gramStart"/>
      <w:r w:rsidR="003F7AF6">
        <w:rPr>
          <w:rFonts w:ascii="Poppins" w:hAnsi="Poppins" w:cs="Poppins"/>
          <w:sz w:val="20"/>
          <w:szCs w:val="20"/>
        </w:rPr>
        <w:t>ebikes</w:t>
      </w:r>
      <w:proofErr w:type="gramEnd"/>
    </w:p>
    <w:p w14:paraId="51A035A7" w14:textId="2286E17F" w:rsidR="002F3310" w:rsidRDefault="002F331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proofErr w:type="spellStart"/>
      <w:r>
        <w:rPr>
          <w:rFonts w:ascii="Poppins" w:hAnsi="Poppins" w:cs="Poppins"/>
          <w:sz w:val="20"/>
          <w:szCs w:val="20"/>
        </w:rPr>
        <w:t>Auchencairn</w:t>
      </w:r>
      <w:proofErr w:type="spellEnd"/>
      <w:r>
        <w:rPr>
          <w:rFonts w:ascii="Poppins" w:hAnsi="Poppins" w:cs="Poppins"/>
          <w:sz w:val="20"/>
          <w:szCs w:val="20"/>
        </w:rPr>
        <w:t xml:space="preserve"> Climate Transition: £20,989.98 – 2 ecargo bikes</w:t>
      </w:r>
    </w:p>
    <w:p w14:paraId="2B858B0C" w14:textId="77EA8E76" w:rsidR="002F3310" w:rsidRDefault="002F3310" w:rsidP="00AE4C4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YM Empower: £3,449.00 – 2 </w:t>
      </w:r>
      <w:proofErr w:type="gramStart"/>
      <w:r>
        <w:rPr>
          <w:rFonts w:ascii="Poppins" w:hAnsi="Poppins" w:cs="Poppins"/>
          <w:sz w:val="20"/>
          <w:szCs w:val="20"/>
        </w:rPr>
        <w:t>ebikes</w:t>
      </w:r>
      <w:proofErr w:type="gramEnd"/>
    </w:p>
    <w:p w14:paraId="1FDF95C9" w14:textId="3A5E4547" w:rsidR="002F3310" w:rsidRDefault="002F3310" w:rsidP="002F331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proofErr w:type="spellStart"/>
      <w:r>
        <w:rPr>
          <w:rFonts w:ascii="Poppins" w:hAnsi="Poppins" w:cs="Poppins"/>
          <w:sz w:val="20"/>
          <w:szCs w:val="20"/>
        </w:rPr>
        <w:t>Colonsay</w:t>
      </w:r>
      <w:proofErr w:type="spellEnd"/>
      <w:r>
        <w:rPr>
          <w:rFonts w:ascii="Poppins" w:hAnsi="Poppins" w:cs="Poppins"/>
          <w:sz w:val="20"/>
          <w:szCs w:val="20"/>
        </w:rPr>
        <w:t xml:space="preserve"> Community Development Trust: £11,383.24 – 4 </w:t>
      </w:r>
      <w:proofErr w:type="spellStart"/>
      <w:r>
        <w:rPr>
          <w:rFonts w:ascii="Poppins" w:hAnsi="Poppins" w:cs="Poppins"/>
          <w:sz w:val="20"/>
          <w:szCs w:val="20"/>
        </w:rPr>
        <w:t>ebikes</w:t>
      </w:r>
      <w:proofErr w:type="spellEnd"/>
      <w:r>
        <w:rPr>
          <w:rFonts w:ascii="Poppins" w:hAnsi="Poppins" w:cs="Poppins"/>
          <w:sz w:val="20"/>
          <w:szCs w:val="20"/>
        </w:rPr>
        <w:t xml:space="preserve"> and 1 </w:t>
      </w:r>
      <w:proofErr w:type="spellStart"/>
      <w:r>
        <w:rPr>
          <w:rFonts w:ascii="Poppins" w:hAnsi="Poppins" w:cs="Poppins"/>
          <w:sz w:val="20"/>
          <w:szCs w:val="20"/>
        </w:rPr>
        <w:t>etrike</w:t>
      </w:r>
      <w:proofErr w:type="spellEnd"/>
    </w:p>
    <w:p w14:paraId="4D949839" w14:textId="0D9DDDA7" w:rsidR="002F3310" w:rsidRDefault="002F3310" w:rsidP="002F331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Aberdeen University Student’s Association: £20,182.74 – 6 ebikes and 1 ecargo bike</w:t>
      </w:r>
    </w:p>
    <w:p w14:paraId="7C4CF86D" w14:textId="7F6DC09D" w:rsidR="002F3310" w:rsidRDefault="002F3310" w:rsidP="002F331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University of Edinburgh: £13,258.10 – 6 ebikes and 2 ecargo bikes</w:t>
      </w:r>
    </w:p>
    <w:p w14:paraId="308335A1" w14:textId="0560B12A" w:rsidR="002F3310" w:rsidRDefault="002F3310" w:rsidP="002F331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Tyred n Cranky: £24,830.00 – 4 ebikes, 1 ecargo bike and 1 </w:t>
      </w:r>
      <w:proofErr w:type="spellStart"/>
      <w:r>
        <w:rPr>
          <w:rFonts w:ascii="Poppins" w:hAnsi="Poppins" w:cs="Poppins"/>
          <w:sz w:val="20"/>
          <w:szCs w:val="20"/>
        </w:rPr>
        <w:t>etrike</w:t>
      </w:r>
      <w:proofErr w:type="spellEnd"/>
    </w:p>
    <w:p w14:paraId="69795685" w14:textId="6AFD0D0D" w:rsidR="002F3310" w:rsidRPr="002F3310" w:rsidRDefault="002F3310" w:rsidP="002F3310">
      <w:pPr>
        <w:pStyle w:val="ListParagraph"/>
        <w:numPr>
          <w:ilvl w:val="0"/>
          <w:numId w:val="19"/>
        </w:numPr>
        <w:rPr>
          <w:rFonts w:ascii="Poppins" w:hAnsi="Poppins" w:cs="Poppins"/>
          <w:sz w:val="20"/>
          <w:szCs w:val="20"/>
        </w:rPr>
      </w:pPr>
      <w:proofErr w:type="spellStart"/>
      <w:r>
        <w:rPr>
          <w:rFonts w:ascii="Poppins" w:hAnsi="Poppins" w:cs="Poppins"/>
          <w:sz w:val="20"/>
          <w:szCs w:val="20"/>
        </w:rPr>
        <w:t>Nith</w:t>
      </w:r>
      <w:proofErr w:type="spellEnd"/>
      <w:r>
        <w:rPr>
          <w:rFonts w:ascii="Poppins" w:hAnsi="Poppins" w:cs="Poppins"/>
          <w:sz w:val="20"/>
          <w:szCs w:val="20"/>
        </w:rPr>
        <w:t xml:space="preserve"> Valley LEAF Trust: £4,967.12 – 1 ecargo bike</w:t>
      </w:r>
    </w:p>
    <w:p w14:paraId="6C1BD31E" w14:textId="027F17A5" w:rsidR="00643021" w:rsidRDefault="00643021" w:rsidP="00643021">
      <w:pPr>
        <w:rPr>
          <w:rFonts w:ascii="Poppins" w:hAnsi="Poppins" w:cs="Poppins"/>
          <w:sz w:val="20"/>
          <w:szCs w:val="20"/>
        </w:rPr>
      </w:pPr>
    </w:p>
    <w:p w14:paraId="60BABE3A" w14:textId="77209421" w:rsidR="00643021" w:rsidRDefault="00643021" w:rsidP="00643021">
      <w:pPr>
        <w:rPr>
          <w:rFonts w:ascii="Poppins" w:hAnsi="Poppins" w:cs="Poppins"/>
          <w:sz w:val="20"/>
          <w:szCs w:val="20"/>
        </w:rPr>
      </w:pPr>
    </w:p>
    <w:p w14:paraId="37DFBDC2" w14:textId="1D7F9A6A" w:rsidR="00643021" w:rsidRDefault="00643021" w:rsidP="00643021">
      <w:pPr>
        <w:rPr>
          <w:rFonts w:ascii="Poppins" w:hAnsi="Poppins" w:cs="Poppins"/>
          <w:sz w:val="20"/>
          <w:szCs w:val="20"/>
        </w:rPr>
      </w:pPr>
    </w:p>
    <w:p w14:paraId="43538D4E" w14:textId="7760B709" w:rsidR="00643021" w:rsidRDefault="00643021" w:rsidP="00643021">
      <w:pPr>
        <w:rPr>
          <w:rFonts w:ascii="Poppins" w:hAnsi="Poppins" w:cs="Poppins"/>
          <w:sz w:val="20"/>
          <w:szCs w:val="20"/>
        </w:rPr>
      </w:pPr>
    </w:p>
    <w:p w14:paraId="545ABBF8" w14:textId="77777777" w:rsidR="00643021" w:rsidRPr="00643021" w:rsidRDefault="00643021" w:rsidP="00643021">
      <w:pPr>
        <w:rPr>
          <w:rFonts w:ascii="Poppins" w:hAnsi="Poppins" w:cs="Poppins"/>
          <w:sz w:val="20"/>
          <w:szCs w:val="20"/>
        </w:rPr>
      </w:pPr>
    </w:p>
    <w:sectPr w:rsidR="00643021" w:rsidRPr="00643021" w:rsidSect="00D945E4">
      <w:headerReference w:type="default" r:id="rId7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4809B" w14:textId="77777777" w:rsidR="00C50146" w:rsidRDefault="00C50146" w:rsidP="00C50146">
      <w:pPr>
        <w:spacing w:after="0" w:line="240" w:lineRule="auto"/>
      </w:pPr>
      <w:r>
        <w:separator/>
      </w:r>
    </w:p>
  </w:endnote>
  <w:endnote w:type="continuationSeparator" w:id="0">
    <w:p w14:paraId="633E696E" w14:textId="77777777" w:rsidR="00C50146" w:rsidRDefault="00C50146" w:rsidP="00C50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4054C" w14:textId="77777777" w:rsidR="00C50146" w:rsidRDefault="00C50146" w:rsidP="00C50146">
      <w:pPr>
        <w:spacing w:after="0" w:line="240" w:lineRule="auto"/>
      </w:pPr>
      <w:r>
        <w:separator/>
      </w:r>
    </w:p>
  </w:footnote>
  <w:footnote w:type="continuationSeparator" w:id="0">
    <w:p w14:paraId="04306CD4" w14:textId="77777777" w:rsidR="00C50146" w:rsidRDefault="00C50146" w:rsidP="00C501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D1C21" w14:textId="1089BBF2" w:rsidR="003A70CD" w:rsidRDefault="003A70CD">
    <w:pPr>
      <w:pStyle w:val="Header"/>
    </w:pPr>
    <w:r>
      <w:rPr>
        <w:noProof/>
      </w:rPr>
      <w:drawing>
        <wp:inline distT="0" distB="0" distL="0" distR="0" wp14:anchorId="210B9BD1" wp14:editId="0EFBE1E6">
          <wp:extent cx="972000" cy="810000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2000" cy="81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E573B"/>
    <w:multiLevelType w:val="hybridMultilevel"/>
    <w:tmpl w:val="91120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26984"/>
    <w:multiLevelType w:val="hybridMultilevel"/>
    <w:tmpl w:val="65782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A1164"/>
    <w:multiLevelType w:val="hybridMultilevel"/>
    <w:tmpl w:val="A30A4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F6A85"/>
    <w:multiLevelType w:val="hybridMultilevel"/>
    <w:tmpl w:val="73920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36CCB"/>
    <w:multiLevelType w:val="hybridMultilevel"/>
    <w:tmpl w:val="2A50C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4673C"/>
    <w:multiLevelType w:val="hybridMultilevel"/>
    <w:tmpl w:val="6D34D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F27AC"/>
    <w:multiLevelType w:val="hybridMultilevel"/>
    <w:tmpl w:val="4C7C9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30590"/>
    <w:multiLevelType w:val="hybridMultilevel"/>
    <w:tmpl w:val="3ADC8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92EFB"/>
    <w:multiLevelType w:val="hybridMultilevel"/>
    <w:tmpl w:val="06320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C5FD5"/>
    <w:multiLevelType w:val="hybridMultilevel"/>
    <w:tmpl w:val="8160C0D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EE034D"/>
    <w:multiLevelType w:val="hybridMultilevel"/>
    <w:tmpl w:val="9AC60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EA3FD3"/>
    <w:multiLevelType w:val="hybridMultilevel"/>
    <w:tmpl w:val="A232C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257AB6"/>
    <w:multiLevelType w:val="hybridMultilevel"/>
    <w:tmpl w:val="ECB80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C02A7"/>
    <w:multiLevelType w:val="hybridMultilevel"/>
    <w:tmpl w:val="0570E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6310F4"/>
    <w:multiLevelType w:val="hybridMultilevel"/>
    <w:tmpl w:val="4858A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C4CA2"/>
    <w:multiLevelType w:val="hybridMultilevel"/>
    <w:tmpl w:val="7060A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C36C55"/>
    <w:multiLevelType w:val="hybridMultilevel"/>
    <w:tmpl w:val="9496B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B096F"/>
    <w:multiLevelType w:val="hybridMultilevel"/>
    <w:tmpl w:val="0D528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A74D8A"/>
    <w:multiLevelType w:val="hybridMultilevel"/>
    <w:tmpl w:val="E8B03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4799585">
    <w:abstractNumId w:val="16"/>
  </w:num>
  <w:num w:numId="2" w16cid:durableId="1019742071">
    <w:abstractNumId w:val="1"/>
  </w:num>
  <w:num w:numId="3" w16cid:durableId="1377779925">
    <w:abstractNumId w:val="3"/>
  </w:num>
  <w:num w:numId="4" w16cid:durableId="1416782578">
    <w:abstractNumId w:val="11"/>
  </w:num>
  <w:num w:numId="5" w16cid:durableId="609973136">
    <w:abstractNumId w:val="0"/>
  </w:num>
  <w:num w:numId="6" w16cid:durableId="1721242632">
    <w:abstractNumId w:val="8"/>
  </w:num>
  <w:num w:numId="7" w16cid:durableId="1892497190">
    <w:abstractNumId w:val="15"/>
  </w:num>
  <w:num w:numId="8" w16cid:durableId="522860440">
    <w:abstractNumId w:val="12"/>
  </w:num>
  <w:num w:numId="9" w16cid:durableId="1100487745">
    <w:abstractNumId w:val="13"/>
  </w:num>
  <w:num w:numId="10" w16cid:durableId="627514904">
    <w:abstractNumId w:val="9"/>
  </w:num>
  <w:num w:numId="11" w16cid:durableId="123013907">
    <w:abstractNumId w:val="7"/>
  </w:num>
  <w:num w:numId="12" w16cid:durableId="1123158700">
    <w:abstractNumId w:val="4"/>
  </w:num>
  <w:num w:numId="13" w16cid:durableId="1649632000">
    <w:abstractNumId w:val="2"/>
  </w:num>
  <w:num w:numId="14" w16cid:durableId="835149085">
    <w:abstractNumId w:val="5"/>
  </w:num>
  <w:num w:numId="15" w16cid:durableId="262109295">
    <w:abstractNumId w:val="18"/>
  </w:num>
  <w:num w:numId="16" w16cid:durableId="184445680">
    <w:abstractNumId w:val="14"/>
  </w:num>
  <w:num w:numId="17" w16cid:durableId="548031043">
    <w:abstractNumId w:val="17"/>
  </w:num>
  <w:num w:numId="18" w16cid:durableId="1012996969">
    <w:abstractNumId w:val="6"/>
  </w:num>
  <w:num w:numId="19" w16cid:durableId="13883356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wNDQG0maG5mYmxko6SsGpxcWZ+XkgBYbGtQCi6jJxLQAAAA=="/>
  </w:docVars>
  <w:rsids>
    <w:rsidRoot w:val="00021980"/>
    <w:rsid w:val="00011F61"/>
    <w:rsid w:val="00021980"/>
    <w:rsid w:val="00083D79"/>
    <w:rsid w:val="0008578E"/>
    <w:rsid w:val="000A74BB"/>
    <w:rsid w:val="000B091C"/>
    <w:rsid w:val="000B2BBA"/>
    <w:rsid w:val="000C0B0C"/>
    <w:rsid w:val="000F012A"/>
    <w:rsid w:val="00114FEA"/>
    <w:rsid w:val="00130777"/>
    <w:rsid w:val="00150A50"/>
    <w:rsid w:val="001B5338"/>
    <w:rsid w:val="001B5DD5"/>
    <w:rsid w:val="001C0004"/>
    <w:rsid w:val="001D2DC0"/>
    <w:rsid w:val="001E52C6"/>
    <w:rsid w:val="001E584C"/>
    <w:rsid w:val="0021486A"/>
    <w:rsid w:val="00231822"/>
    <w:rsid w:val="00244F8D"/>
    <w:rsid w:val="00254A44"/>
    <w:rsid w:val="00280382"/>
    <w:rsid w:val="0029459C"/>
    <w:rsid w:val="002B3C46"/>
    <w:rsid w:val="002F3310"/>
    <w:rsid w:val="002F48B7"/>
    <w:rsid w:val="00306EBC"/>
    <w:rsid w:val="00321253"/>
    <w:rsid w:val="003A70CD"/>
    <w:rsid w:val="003B04AC"/>
    <w:rsid w:val="003F7AF6"/>
    <w:rsid w:val="004050E0"/>
    <w:rsid w:val="00471DB4"/>
    <w:rsid w:val="00472271"/>
    <w:rsid w:val="004820F4"/>
    <w:rsid w:val="004A0A0F"/>
    <w:rsid w:val="004A41F5"/>
    <w:rsid w:val="004B0C62"/>
    <w:rsid w:val="004E5C6E"/>
    <w:rsid w:val="00505C29"/>
    <w:rsid w:val="00506BAC"/>
    <w:rsid w:val="00510B7B"/>
    <w:rsid w:val="00512E45"/>
    <w:rsid w:val="00514C3D"/>
    <w:rsid w:val="00532F00"/>
    <w:rsid w:val="0053545D"/>
    <w:rsid w:val="00591FD8"/>
    <w:rsid w:val="005A0180"/>
    <w:rsid w:val="00643021"/>
    <w:rsid w:val="00652725"/>
    <w:rsid w:val="00690EAF"/>
    <w:rsid w:val="006B4511"/>
    <w:rsid w:val="006D6551"/>
    <w:rsid w:val="00711F02"/>
    <w:rsid w:val="007147F8"/>
    <w:rsid w:val="007452DB"/>
    <w:rsid w:val="007608A4"/>
    <w:rsid w:val="00782902"/>
    <w:rsid w:val="007925DC"/>
    <w:rsid w:val="00805D22"/>
    <w:rsid w:val="008311EA"/>
    <w:rsid w:val="0083229B"/>
    <w:rsid w:val="00833985"/>
    <w:rsid w:val="00835AB7"/>
    <w:rsid w:val="00844D5A"/>
    <w:rsid w:val="00882D83"/>
    <w:rsid w:val="008D3BBA"/>
    <w:rsid w:val="008F4C72"/>
    <w:rsid w:val="00905848"/>
    <w:rsid w:val="00956EE8"/>
    <w:rsid w:val="00972042"/>
    <w:rsid w:val="00976857"/>
    <w:rsid w:val="00992CB7"/>
    <w:rsid w:val="00995B4C"/>
    <w:rsid w:val="009C72B1"/>
    <w:rsid w:val="009D4E31"/>
    <w:rsid w:val="00A0441E"/>
    <w:rsid w:val="00A40A5F"/>
    <w:rsid w:val="00A85AF9"/>
    <w:rsid w:val="00A91BAB"/>
    <w:rsid w:val="00AE4C40"/>
    <w:rsid w:val="00B45C48"/>
    <w:rsid w:val="00B61B4A"/>
    <w:rsid w:val="00B82FF4"/>
    <w:rsid w:val="00BA4FEC"/>
    <w:rsid w:val="00BB260F"/>
    <w:rsid w:val="00BD22E4"/>
    <w:rsid w:val="00BD5EB9"/>
    <w:rsid w:val="00BE5E5F"/>
    <w:rsid w:val="00C17B1E"/>
    <w:rsid w:val="00C20158"/>
    <w:rsid w:val="00C250DC"/>
    <w:rsid w:val="00C50146"/>
    <w:rsid w:val="00C569A9"/>
    <w:rsid w:val="00C94DDB"/>
    <w:rsid w:val="00CC108E"/>
    <w:rsid w:val="00CD7260"/>
    <w:rsid w:val="00CE5F4D"/>
    <w:rsid w:val="00D3783C"/>
    <w:rsid w:val="00D4163F"/>
    <w:rsid w:val="00D71A45"/>
    <w:rsid w:val="00D945E4"/>
    <w:rsid w:val="00DE26B5"/>
    <w:rsid w:val="00DE5F8D"/>
    <w:rsid w:val="00E018C6"/>
    <w:rsid w:val="00E10E9E"/>
    <w:rsid w:val="00E149BF"/>
    <w:rsid w:val="00E21620"/>
    <w:rsid w:val="00E425CE"/>
    <w:rsid w:val="00E77CA4"/>
    <w:rsid w:val="00EE0DD6"/>
    <w:rsid w:val="00EF1CAE"/>
    <w:rsid w:val="00F06DC7"/>
    <w:rsid w:val="00F105D3"/>
    <w:rsid w:val="00F57284"/>
    <w:rsid w:val="00F96CC3"/>
    <w:rsid w:val="00FA228D"/>
    <w:rsid w:val="00FC2B7F"/>
    <w:rsid w:val="00FF3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34CCCF84"/>
  <w15:chartTrackingRefBased/>
  <w15:docId w15:val="{77659724-8DBA-4856-9CE5-AE5D80F1C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No Spacing1,List Paragraph Char Char Char,Indicator Text,List Paragraph1,Numbered Para 1,List Paragraph12,Bullet Points,MAIN CONTENT,Bullet 1,Colorful List - Accent 11,F5 List Paragraph,List Paragraph2,Normal numbered,OBC Bullet,L"/>
    <w:basedOn w:val="Normal"/>
    <w:link w:val="ListParagraphChar"/>
    <w:uiPriority w:val="34"/>
    <w:qFormat/>
    <w:rsid w:val="00956EE8"/>
    <w:pPr>
      <w:ind w:left="720"/>
      <w:contextualSpacing/>
    </w:p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List Paragraph12 Char,Bullet Points Char,MAIN CONTENT Char,Bullet 1 Char,Colorful List - Accent 11 Char"/>
    <w:link w:val="ListParagraph"/>
    <w:uiPriority w:val="34"/>
    <w:qFormat/>
    <w:locked/>
    <w:rsid w:val="000C0B0C"/>
  </w:style>
  <w:style w:type="paragraph" w:customStyle="1" w:styleId="Default">
    <w:name w:val="Default"/>
    <w:rsid w:val="007147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C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C4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01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146"/>
  </w:style>
  <w:style w:type="paragraph" w:styleId="Footer">
    <w:name w:val="footer"/>
    <w:basedOn w:val="Normal"/>
    <w:link w:val="FooterChar"/>
    <w:uiPriority w:val="99"/>
    <w:unhideWhenUsed/>
    <w:rsid w:val="00C501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146"/>
  </w:style>
  <w:style w:type="paragraph" w:customStyle="1" w:styleId="ESTPoppinsletterheadbody">
    <w:name w:val="EST Poppins letterhead body"/>
    <w:basedOn w:val="Normal"/>
    <w:autoRedefine/>
    <w:qFormat/>
    <w:rsid w:val="001D2DC0"/>
    <w:pPr>
      <w:tabs>
        <w:tab w:val="left" w:pos="-142"/>
        <w:tab w:val="left" w:pos="567"/>
      </w:tabs>
      <w:suppressAutoHyphens/>
      <w:autoSpaceDE w:val="0"/>
      <w:autoSpaceDN w:val="0"/>
      <w:adjustRightInd w:val="0"/>
      <w:spacing w:before="120" w:after="120" w:line="230" w:lineRule="atLeast"/>
      <w:textAlignment w:val="center"/>
    </w:pPr>
    <w:rPr>
      <w:rFonts w:ascii="Poppins" w:eastAsia="Calibri" w:hAnsi="Poppins" w:cs="Poppins"/>
      <w:color w:val="000000"/>
      <w:sz w:val="20"/>
      <w:szCs w:val="20"/>
      <w:lang w:eastAsia="ja-JP"/>
    </w:rPr>
  </w:style>
  <w:style w:type="character" w:styleId="Strong">
    <w:name w:val="Strong"/>
    <w:basedOn w:val="DefaultParagraphFont"/>
    <w:uiPriority w:val="22"/>
    <w:qFormat/>
    <w:rsid w:val="00976857"/>
    <w:rPr>
      <w:b/>
      <w:bCs/>
    </w:rPr>
  </w:style>
  <w:style w:type="character" w:styleId="Emphasis">
    <w:name w:val="Emphasis"/>
    <w:basedOn w:val="DefaultParagraphFont"/>
    <w:uiPriority w:val="20"/>
    <w:qFormat/>
    <w:rsid w:val="00506BAC"/>
    <w:rPr>
      <w:i/>
      <w:iCs/>
    </w:rPr>
  </w:style>
  <w:style w:type="character" w:styleId="Hyperlink">
    <w:name w:val="Hyperlink"/>
    <w:basedOn w:val="DefaultParagraphFont"/>
    <w:uiPriority w:val="99"/>
    <w:unhideWhenUsed/>
    <w:rsid w:val="00FA22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2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10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8</Words>
  <Characters>187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McAdam</dc:creator>
  <cp:keywords/>
  <dc:description/>
  <cp:lastModifiedBy>Geraldine Barr</cp:lastModifiedBy>
  <cp:revision>2</cp:revision>
  <cp:lastPrinted>2021-01-26T08:13:00Z</cp:lastPrinted>
  <dcterms:created xsi:type="dcterms:W3CDTF">2023-07-03T15:32:00Z</dcterms:created>
  <dcterms:modified xsi:type="dcterms:W3CDTF">2023-07-0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7d35a62-c0b2-44bf-9f42-9d50f09ce4d1_Enabled">
    <vt:lpwstr>true</vt:lpwstr>
  </property>
  <property fmtid="{D5CDD505-2E9C-101B-9397-08002B2CF9AE}" pid="3" name="MSIP_Label_47d35a62-c0b2-44bf-9f42-9d50f09ce4d1_SetDate">
    <vt:lpwstr>2022-07-20T23:56:51Z</vt:lpwstr>
  </property>
  <property fmtid="{D5CDD505-2E9C-101B-9397-08002B2CF9AE}" pid="4" name="MSIP_Label_47d35a62-c0b2-44bf-9f42-9d50f09ce4d1_Method">
    <vt:lpwstr>Standard</vt:lpwstr>
  </property>
  <property fmtid="{D5CDD505-2E9C-101B-9397-08002B2CF9AE}" pid="5" name="MSIP_Label_47d35a62-c0b2-44bf-9f42-9d50f09ce4d1_Name">
    <vt:lpwstr>Public - Scanning Discovery Mode</vt:lpwstr>
  </property>
  <property fmtid="{D5CDD505-2E9C-101B-9397-08002B2CF9AE}" pid="6" name="MSIP_Label_47d35a62-c0b2-44bf-9f42-9d50f09ce4d1_SiteId">
    <vt:lpwstr>3c384161-3b62-4d05-9486-5295b766e36c</vt:lpwstr>
  </property>
  <property fmtid="{D5CDD505-2E9C-101B-9397-08002B2CF9AE}" pid="7" name="MSIP_Label_47d35a62-c0b2-44bf-9f42-9d50f09ce4d1_ActionId">
    <vt:lpwstr>319398b1-2431-4301-a18d-be18ef1a9c38</vt:lpwstr>
  </property>
  <property fmtid="{D5CDD505-2E9C-101B-9397-08002B2CF9AE}" pid="8" name="MSIP_Label_47d35a62-c0b2-44bf-9f42-9d50f09ce4d1_ContentBits">
    <vt:lpwstr>0</vt:lpwstr>
  </property>
</Properties>
</file>